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41A386FF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A71261" w:rsidRPr="00A71261">
        <w:rPr>
          <w:rFonts w:ascii="Times New Roman" w:eastAsia="SimSun" w:hAnsi="Times New Roman" w:cs="Times New Roman"/>
          <w:kern w:val="3"/>
          <w:lang w:eastAsia="zh-CN" w:bidi="hi-IN"/>
        </w:rPr>
        <w:t>5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2C87FFAC" w14:textId="4CA0940A" w:rsidR="00DD49F8" w:rsidRDefault="00DD49F8" w:rsidP="00E83920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rPr>
          <w:b/>
        </w:rPr>
      </w:pPr>
      <w:r>
        <w:rPr>
          <w:b/>
        </w:rPr>
        <w:t>Forma sześcienna do próbek betonowych – wymiary: 150 x 150 x 150mm (Ilość:</w:t>
      </w:r>
      <w:r w:rsidR="00A71261">
        <w:rPr>
          <w:b/>
        </w:rPr>
        <w:t>30</w:t>
      </w:r>
      <w:r>
        <w:rPr>
          <w:b/>
        </w:rPr>
        <w:t>)</w:t>
      </w:r>
    </w:p>
    <w:p w14:paraId="78683575" w14:textId="31CFB48E" w:rsidR="00DD49F8" w:rsidRDefault="00DD49F8" w:rsidP="00E83920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rPr>
          <w:b/>
        </w:rPr>
      </w:pPr>
      <w:r>
        <w:rPr>
          <w:b/>
        </w:rPr>
        <w:t>Belkowa forma plastikowa – wymiary: 100 x 100 x 500mm (Ilość:</w:t>
      </w:r>
      <w:r w:rsidR="00A71261">
        <w:rPr>
          <w:b/>
        </w:rPr>
        <w:t>30</w:t>
      </w:r>
      <w:r>
        <w:rPr>
          <w:b/>
        </w:rPr>
        <w:t>)</w:t>
      </w:r>
    </w:p>
    <w:p w14:paraId="50D7D0C0" w14:textId="46956174" w:rsidR="00DD49F8" w:rsidRDefault="00DD49F8" w:rsidP="00E83920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rPr>
          <w:b/>
        </w:rPr>
      </w:pPr>
      <w:r>
        <w:rPr>
          <w:b/>
        </w:rPr>
        <w:t>Belkowa forma plastikowa – wymiary: 100 x 100 x 600mm (Ilość:</w:t>
      </w:r>
      <w:r w:rsidR="00A71261">
        <w:rPr>
          <w:b/>
        </w:rPr>
        <w:t>30</w:t>
      </w:r>
      <w:r>
        <w:rPr>
          <w:b/>
        </w:rPr>
        <w:t>)</w:t>
      </w:r>
    </w:p>
    <w:p w14:paraId="02702A59" w14:textId="0133C99A" w:rsidR="00DD49F8" w:rsidRDefault="00DD49F8" w:rsidP="00E83920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rPr>
          <w:b/>
        </w:rPr>
      </w:pPr>
      <w:r>
        <w:rPr>
          <w:b/>
        </w:rPr>
        <w:t xml:space="preserve">Stoper stołowy </w:t>
      </w:r>
      <w:r w:rsidR="00A71261">
        <w:rPr>
          <w:b/>
        </w:rPr>
        <w:t>(Ilość:5)</w:t>
      </w:r>
    </w:p>
    <w:p w14:paraId="24154E95" w14:textId="68051BD0" w:rsidR="00DD49F8" w:rsidRDefault="00DD49F8" w:rsidP="00E83920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rPr>
          <w:b/>
        </w:rPr>
      </w:pPr>
      <w:r>
        <w:rPr>
          <w:b/>
        </w:rPr>
        <w:t>Minutnik</w:t>
      </w:r>
      <w:r w:rsidR="00A71261">
        <w:rPr>
          <w:b/>
        </w:rPr>
        <w:t xml:space="preserve"> (Ilość:5)</w:t>
      </w:r>
    </w:p>
    <w:p w14:paraId="60747116" w14:textId="260ED255" w:rsidR="00DD49F8" w:rsidRDefault="00DD49F8" w:rsidP="00E83920">
      <w:pPr>
        <w:pStyle w:val="ListParagraph"/>
        <w:widowControl w:val="0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wmiarka elektroniczna – Zakres: 0-200mm</w:t>
      </w:r>
      <w:r w:rsidR="00A7126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1261">
        <w:rPr>
          <w:b/>
        </w:rPr>
        <w:t>(Ilość:4)</w:t>
      </w:r>
    </w:p>
    <w:p w14:paraId="6E234A5B" w14:textId="42A52CDF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aga precyzyjna min. 100kg </w:t>
      </w:r>
      <w:r w:rsidR="00A71261">
        <w:rPr>
          <w:b/>
        </w:rPr>
        <w:t>(Ilość:2)</w:t>
      </w:r>
    </w:p>
    <w:p w14:paraId="5AE87E71" w14:textId="230B0347" w:rsidR="00DD49F8" w:rsidRDefault="00096499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aga precyzyjna min. 400</w:t>
      </w:r>
      <w:r w:rsidR="00DD49F8">
        <w:rPr>
          <w:rFonts w:ascii="Times New Roman" w:eastAsia="Times New Roman" w:hAnsi="Times New Roman" w:cs="Times New Roman"/>
          <w:b/>
          <w:sz w:val="24"/>
          <w:szCs w:val="24"/>
        </w:rPr>
        <w:t xml:space="preserve">g </w:t>
      </w:r>
      <w:r w:rsidR="00A71261">
        <w:rPr>
          <w:b/>
        </w:rPr>
        <w:t>(Ilość:2)</w:t>
      </w:r>
    </w:p>
    <w:p w14:paraId="244798C8" w14:textId="5082633F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aga p</w:t>
      </w:r>
      <w:r w:rsidR="005B2769">
        <w:rPr>
          <w:rFonts w:ascii="Times New Roman" w:eastAsia="Times New Roman" w:hAnsi="Times New Roman" w:cs="Times New Roman"/>
          <w:b/>
          <w:sz w:val="24"/>
          <w:szCs w:val="24"/>
        </w:rPr>
        <w:t>latformowa</w:t>
      </w:r>
      <w:r w:rsidR="00096499">
        <w:rPr>
          <w:rFonts w:ascii="Times New Roman" w:eastAsia="Times New Roman" w:hAnsi="Times New Roman" w:cs="Times New Roman"/>
          <w:b/>
          <w:sz w:val="24"/>
          <w:szCs w:val="24"/>
        </w:rPr>
        <w:t xml:space="preserve"> min. 2000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g </w:t>
      </w:r>
      <w:r w:rsidR="00A71261">
        <w:rPr>
          <w:b/>
        </w:rPr>
        <w:t>(Ilość:2)</w:t>
      </w:r>
    </w:p>
    <w:p w14:paraId="69BD016D" w14:textId="7B3E2EA6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rmometr: -50-+300st </w:t>
      </w:r>
      <w:r w:rsidR="00A71261">
        <w:rPr>
          <w:b/>
        </w:rPr>
        <w:t>(Ilość:2)</w:t>
      </w:r>
    </w:p>
    <w:p w14:paraId="12ECAB76" w14:textId="11FD263A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asa do badania wytrzymałości na ściskanie</w:t>
      </w:r>
      <w:r w:rsidR="00A7126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1261">
        <w:rPr>
          <w:b/>
        </w:rPr>
        <w:t>(Ilość:1)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C7A80D2" w14:textId="1905419B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ieszarka do betonu</w:t>
      </w:r>
      <w:r w:rsidR="00B85F63">
        <w:rPr>
          <w:rFonts w:ascii="Times New Roman" w:eastAsia="Times New Roman" w:hAnsi="Times New Roman" w:cs="Times New Roman"/>
          <w:b/>
          <w:sz w:val="24"/>
          <w:szCs w:val="24"/>
        </w:rPr>
        <w:t xml:space="preserve"> 40l</w:t>
      </w:r>
      <w:r w:rsidR="00A7126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1261">
        <w:rPr>
          <w:b/>
        </w:rPr>
        <w:t>(Ilość:1)</w:t>
      </w:r>
    </w:p>
    <w:p w14:paraId="5FBF79A4" w14:textId="3AD62CD8" w:rsidR="00B85F63" w:rsidRPr="00B85F63" w:rsidRDefault="00B85F63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ieszarka do betonu 120l</w:t>
      </w:r>
      <w:r w:rsidR="00A7126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1261">
        <w:rPr>
          <w:b/>
        </w:rPr>
        <w:t>(Ilość:1)</w:t>
      </w:r>
    </w:p>
    <w:p w14:paraId="22ACBF8C" w14:textId="485A557E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olik rozpływowy</w:t>
      </w:r>
      <w:r w:rsidR="00A7126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1261">
        <w:rPr>
          <w:b/>
        </w:rPr>
        <w:t>(Ilość:1)</w:t>
      </w:r>
    </w:p>
    <w:p w14:paraId="583D2DBB" w14:textId="5F3727AA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rcza Bo</w:t>
      </w:r>
      <w:r w:rsidR="006A1A80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hmego</w:t>
      </w:r>
      <w:r w:rsidR="00A7126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1261">
        <w:rPr>
          <w:b/>
        </w:rPr>
        <w:t>(Ilość:1)</w:t>
      </w:r>
    </w:p>
    <w:p w14:paraId="3E1050E6" w14:textId="7D3B18E6" w:rsidR="00DD49F8" w:rsidRDefault="00DD49F8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szek ścierny do Tarczy Bo</w:t>
      </w:r>
      <w:r w:rsidR="006A1A80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hmego</w:t>
      </w:r>
      <w:r w:rsidR="00A71261">
        <w:rPr>
          <w:b/>
        </w:rPr>
        <w:t>(Ilość:1)</w:t>
      </w:r>
    </w:p>
    <w:p w14:paraId="35197BE6" w14:textId="30E02558" w:rsidR="005B2769" w:rsidRPr="00A71261" w:rsidRDefault="00A71261" w:rsidP="00A71261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iła stołowa fi 400 </w:t>
      </w:r>
      <w:r>
        <w:rPr>
          <w:b/>
        </w:rPr>
        <w:t>(Ilość:2)</w:t>
      </w:r>
    </w:p>
    <w:p w14:paraId="39C80FA0" w14:textId="22056B73" w:rsidR="00A71261" w:rsidRDefault="00A71261" w:rsidP="00A71261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rcza do piły stołowej </w:t>
      </w:r>
      <w:r>
        <w:rPr>
          <w:b/>
        </w:rPr>
        <w:t>(Ilość:10)</w:t>
      </w:r>
    </w:p>
    <w:p w14:paraId="7DBF4334" w14:textId="37F9B0E7" w:rsidR="00A71261" w:rsidRDefault="00A71261" w:rsidP="00E83920">
      <w:pPr>
        <w:pStyle w:val="ListParagraph"/>
        <w:numPr>
          <w:ilvl w:val="0"/>
          <w:numId w:val="5"/>
        </w:numPr>
        <w:spacing w:after="16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71261">
        <w:rPr>
          <w:rFonts w:ascii="Times New Roman" w:eastAsia="Times New Roman" w:hAnsi="Times New Roman" w:cs="Times New Roman"/>
          <w:b/>
          <w:sz w:val="24"/>
          <w:szCs w:val="24"/>
        </w:rPr>
        <w:t>Uchwyt do mocowania dużych próbek betonowyc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b/>
        </w:rPr>
        <w:t>(Ilość:2)</w:t>
      </w:r>
    </w:p>
    <w:p w14:paraId="47551ABB" w14:textId="26EF420A" w:rsidR="00FF3CD9" w:rsidRDefault="00FF3CD9" w:rsidP="007D759B">
      <w:pPr>
        <w:pStyle w:val="NormalWeb"/>
        <w:spacing w:before="0" w:beforeAutospacing="0" w:after="120" w:afterAutospacing="0"/>
        <w:jc w:val="both"/>
        <w:rPr>
          <w:b/>
        </w:rPr>
      </w:pPr>
    </w:p>
    <w:p w14:paraId="6F31C51D" w14:textId="734DEC9A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F13541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F13541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y urządze</w:t>
      </w:r>
      <w:r w:rsidR="00F13541">
        <w:rPr>
          <w:b/>
          <w:bCs/>
          <w:color w:val="000000"/>
        </w:rPr>
        <w:t>ń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F13541">
        <w:rPr>
          <w:b/>
          <w:bCs/>
          <w:color w:val="000000"/>
        </w:rPr>
        <w:t>ych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  <w:sz w:val="22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0F7ACBF4" w14:textId="77777777" w:rsidR="00F13541" w:rsidRDefault="00F13541" w:rsidP="007D759B">
      <w:pPr>
        <w:pStyle w:val="NormalWeb"/>
        <w:spacing w:before="0" w:beforeAutospacing="0" w:after="120" w:afterAutospacing="0"/>
        <w:jc w:val="both"/>
        <w:rPr>
          <w:bCs/>
          <w:color w:val="000000"/>
          <w:sz w:val="22"/>
        </w:rPr>
      </w:pPr>
    </w:p>
    <w:p w14:paraId="74EF1ACA" w14:textId="77777777" w:rsidR="00F13541" w:rsidRPr="00637CF8" w:rsidRDefault="00F13541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49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828"/>
        <w:gridCol w:w="1588"/>
        <w:gridCol w:w="3118"/>
      </w:tblGrid>
      <w:tr w:rsidR="002C388A" w:rsidRPr="00DC2116" w14:paraId="0C7A3BAC" w14:textId="77777777" w:rsidTr="002C388A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6D0FA726" w:rsidR="002C388A" w:rsidRPr="00637CF8" w:rsidRDefault="002C388A" w:rsidP="00F13541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lastRenderedPageBreak/>
              <w:t>Urządzeni</w:t>
            </w:r>
            <w:r w:rsidR="00F13541">
              <w:rPr>
                <w:rFonts w:ascii="Times New Roman" w:hAnsi="Times New Roman" w:cs="Times New Roman"/>
                <w:b/>
                <w:szCs w:val="24"/>
                <w:lang w:eastAsia="en-US"/>
              </w:rPr>
              <w:t>a</w:t>
            </w: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 xml:space="preserve"> spełniające następujące wymagania: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C2CA1F" w14:textId="77777777" w:rsidR="002C388A" w:rsidRDefault="002C388A" w:rsidP="002C388A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</w:p>
          <w:p w14:paraId="137581BE" w14:textId="1AC5B523" w:rsidR="002C388A" w:rsidRPr="00637CF8" w:rsidRDefault="002C388A" w:rsidP="002C388A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Ilość: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7F91B263" w:rsidR="002C388A" w:rsidRPr="00637CF8" w:rsidRDefault="002C388A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2C388A" w:rsidRPr="00637CF8" w:rsidRDefault="002C388A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2C388A" w:rsidRPr="00DC2116" w14:paraId="4F1AD15C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2387" w14:textId="58D94A67" w:rsidR="002C388A" w:rsidRPr="00A71261" w:rsidRDefault="002C388A" w:rsidP="00DD49F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hAnsi="Times New Roman" w:cs="Times New Roman"/>
                <w:b/>
                <w:sz w:val="24"/>
                <w:szCs w:val="24"/>
              </w:rPr>
              <w:t>1. Forma sześcienna do próbek betonowych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9D56" w14:textId="2DB2E7E5" w:rsidR="002C388A" w:rsidRPr="00DC2116" w:rsidRDefault="002C388A" w:rsidP="005B2769">
            <w:pPr>
              <w:widowControl w:val="0"/>
              <w:spacing w:after="0" w:line="288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30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E069" w14:textId="1DFF2094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0B57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0A3D7C8F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8D066" w14:textId="27C1562A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Wymiary 150x150x150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4E98D" w14:textId="77777777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83B0" w14:textId="704DE8B2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DE58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44CB9A8E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8F3F" w14:textId="7F593B06" w:rsidR="002C388A" w:rsidRPr="00A71261" w:rsidRDefault="002C388A" w:rsidP="008A0DE2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. Belkowa forma plastikowa 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A3FC3" w14:textId="47142AED" w:rsidR="002C388A" w:rsidRPr="00DC2116" w:rsidRDefault="005B2769" w:rsidP="002C388A">
            <w:pPr>
              <w:widowControl w:val="0"/>
              <w:spacing w:after="0" w:line="288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30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44166" w14:textId="23E0ADDA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B3E8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4E71FA3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2A75" w14:textId="278475E9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Wymiary 100x100x500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EB1E" w14:textId="77777777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A012" w14:textId="55ED0530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BD04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3FAB4C8C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CC0A" w14:textId="2308281D" w:rsidR="002C388A" w:rsidRPr="00A71261" w:rsidRDefault="002C388A" w:rsidP="008A0DE2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 Belkowa forma plastikowa 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D1F8" w14:textId="6BBFB344" w:rsidR="002C388A" w:rsidRPr="00DC2116" w:rsidRDefault="002C388A" w:rsidP="005B2769">
            <w:pPr>
              <w:widowControl w:val="0"/>
              <w:spacing w:after="0" w:line="288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30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5002" w14:textId="1C0487DC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354B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1D59C3BE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74C1A" w14:textId="6D91B0DD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Wymiary 100x100x600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84E9" w14:textId="77777777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85FE" w14:textId="567014A3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478D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6D4A97F5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EF048" w14:textId="1AEE3810" w:rsidR="002C388A" w:rsidRPr="00A71261" w:rsidRDefault="002C388A" w:rsidP="008A0DE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. Stoper stołowy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325D5" w14:textId="2710AED4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EAB3" w14:textId="07FBB45E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A81F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4A5B1F86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99EC" w14:textId="56E34BE0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Dokładność min. 1/10sek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7ADF" w14:textId="77777777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C84E" w14:textId="510F323F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1C72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50CFF95B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CA9CD" w14:textId="5A2470E7" w:rsidR="002C388A" w:rsidRPr="00A71261" w:rsidRDefault="002C388A" w:rsidP="00DD49F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. Minutnik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06FF2" w14:textId="63AB7DAD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AD1D9" w14:textId="6D018AA3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14A66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57A8E642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53E4" w14:textId="77777777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2 niezależne czasy</w:t>
            </w:r>
          </w:p>
          <w:p w14:paraId="5EF16C4D" w14:textId="2942D6C4" w:rsidR="002C388A" w:rsidRPr="00A71261" w:rsidRDefault="002C388A" w:rsidP="00DD49F8">
            <w:pPr>
              <w:widowControl w:val="0"/>
              <w:spacing w:after="0" w:line="240" w:lineRule="auto"/>
              <w:ind w:left="14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94CC1" w14:textId="77777777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B0E5" w14:textId="304383F0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322BF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712D73E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7170E" w14:textId="466377DF" w:rsidR="002C388A" w:rsidRPr="00A71261" w:rsidRDefault="002C388A" w:rsidP="00DD49F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.  Suwmiarka elektroniczna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D52C" w14:textId="0F64081B" w:rsidR="002C388A" w:rsidRPr="00DC2116" w:rsidRDefault="005B2769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3341" w14:textId="3072554A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FCD0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DC2116" w14:paraId="6CD9374B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D029" w14:textId="6594BEFB" w:rsidR="002C388A" w:rsidRPr="00A71261" w:rsidRDefault="002C388A" w:rsidP="008A0DE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Zakres: 0-200 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AD31A" w14:textId="68E2BC1F" w:rsidR="002C388A" w:rsidRPr="00DC2116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`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A8B6F" w14:textId="5E84B1EE" w:rsidR="002C388A" w:rsidRPr="00DC2116" w:rsidRDefault="002C388A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19A9" w14:textId="77777777" w:rsidR="002C388A" w:rsidRPr="00DC2116" w:rsidRDefault="002C388A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2C388A" w:rsidRPr="003D0E3C" w14:paraId="14BE225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147E6" w14:textId="2CACFF28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Rozdzielczość: 0,01 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5A8B4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F0DC" w14:textId="6B71458A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80B80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29E544F7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508ED" w14:textId="5174BA50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Dokładność: 0,03 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3A5D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46D32" w14:textId="69A5FF0B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E162B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2CC5170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5506" w14:textId="061C6802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Głębokościomierz: płaski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C692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49CC0" w14:textId="5B69D4CE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E35DD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146A123B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A695" w14:textId="5C430424" w:rsidR="002C388A" w:rsidRPr="00A71261" w:rsidRDefault="002C388A" w:rsidP="002C388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. Waga precyzyjna min. 100k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30346" w14:textId="450137DB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978B" w14:textId="0C6F7974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97B40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38D9697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ADD7" w14:textId="10F7C09C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Obciążenie maksymalne: nie mniejsze niż 100 k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FFA4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0FF06" w14:textId="41F16DBF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47500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50EE8077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A6356" w14:textId="01864EB6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Dokładność odczytu: nie gorsza niż 0,5 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1987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18985" w14:textId="755B2CD0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A4C2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1C073C4C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65B" w14:textId="1F367306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Wymiar szalki: nie mniejszy niż 300x300mm</w:t>
            </w:r>
          </w:p>
          <w:p w14:paraId="52299247" w14:textId="35818BB3" w:rsidR="002C388A" w:rsidRPr="00A71261" w:rsidRDefault="002C388A" w:rsidP="00DD49F8">
            <w:pPr>
              <w:widowControl w:val="0"/>
              <w:spacing w:after="0" w:line="240" w:lineRule="auto"/>
              <w:ind w:left="25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54607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D95DF" w14:textId="48FA5540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4AF4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0F632A7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DCFA" w14:textId="6EDC1789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Temperatury pracy w zakresie: +10 - +40°C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6389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53744" w14:textId="4D7C42D9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5FA60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7ACB67E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A7B1E" w14:textId="7CB452BC" w:rsidR="002C388A" w:rsidRPr="00A71261" w:rsidRDefault="002141EA" w:rsidP="00E83920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Zasilanie sieciowe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E39F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1EF50" w14:textId="4703C45C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6997F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3A4E3DC6" w14:textId="77777777" w:rsidTr="009E469E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24CA" w14:textId="69E09846" w:rsidR="002C388A" w:rsidRPr="00A71261" w:rsidRDefault="002C388A" w:rsidP="002141EA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8. Waga precyzyjna min. </w:t>
            </w:r>
            <w:r w:rsidR="002141EA"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  <w:r w:rsidR="0009649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0</w:t>
            </w: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10E85" w14:textId="0E2253F5" w:rsidR="002C388A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F1D32" w14:textId="7F47E1DE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C966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120AB3FB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1A5FE" w14:textId="296E88F1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bciążenie maksymalne: nie mniejsze niż </w:t>
            </w:r>
            <w:r w:rsidR="002141EA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0964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0 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DA8F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E47A" w14:textId="3A86A403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090A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5FCC4135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3D162" w14:textId="5FBC6373" w:rsidR="002C388A" w:rsidRPr="00A71261" w:rsidRDefault="002141E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Działka elementarna: nie gorsza niż 0,0001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B509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4892B" w14:textId="1E238721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F3E77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24FC838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E2A2D" w14:textId="0481AEA5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Powtarzalność: nie gorsza niż 0,</w:t>
            </w:r>
            <w:r w:rsidR="002141EA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01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230A3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A582" w14:textId="2D44EF04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E7007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54A288E6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81B9" w14:textId="7E15B2D9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Liniowość: nie gorsza niż ± 0,</w:t>
            </w:r>
            <w:r w:rsidR="002141EA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01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925C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5494E" w14:textId="2B60C24B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A30E5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56EDBD0A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C60CE" w14:textId="3741E7C1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Czas stabilizacji: nie gorszy niż 3 s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4BD4A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A85F2" w14:textId="429DA877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156DA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35BBC69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4A137" w14:textId="0376BED9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Wymiar szalki: nie mniejszy niż</w:t>
            </w:r>
            <w:r w:rsidR="002141EA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: 100mmx100mm</w:t>
            </w:r>
          </w:p>
          <w:p w14:paraId="1D2D39E3" w14:textId="77777777" w:rsidR="002C388A" w:rsidRPr="00A71261" w:rsidRDefault="002C388A" w:rsidP="00FF3CD9">
            <w:pPr>
              <w:pStyle w:val="ListParagraph"/>
              <w:widowControl w:val="0"/>
              <w:spacing w:after="0" w:line="240" w:lineRule="auto"/>
              <w:ind w:left="5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E8EE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26A8A" w14:textId="0EEE947B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2F5D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1997AC1A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28683" w14:textId="0C4D1740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Temperatury pracy w zakresie: nie gorszym niż +10 - +3</w:t>
            </w:r>
            <w:r w:rsidR="002141EA" w:rsidRPr="00A7126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BD619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F0744" w14:textId="5D6EDFC8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66D9B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4FF4A69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2D8D" w14:textId="75D0C369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Odporność na wstrząsy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23FB8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807E" w14:textId="6CA139C6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4ECB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7E0EE68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356B5" w14:textId="64E585C8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Zasilanie sieciowe: 100-240 V, 50-60 Hz,  12V DC, 1 A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23B8D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24886" w14:textId="22C32C2B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536A9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36283D57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F9900" w14:textId="544A4669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Wyświetlacz LCD z podświetlenie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E913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4D7F" w14:textId="03334E7E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D953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C388A" w:rsidRPr="003D0E3C" w14:paraId="61DEA18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8BA65" w14:textId="20AE1A07" w:rsidR="002C388A" w:rsidRPr="00A71261" w:rsidRDefault="002C388A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Możliwość ważenia ładunków poza pomostem wagowym (tzw. ważenie podszalkowe</w:t>
            </w:r>
            <w:r w:rsidR="008117E3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79A4B" w14:textId="77777777" w:rsidR="002C388A" w:rsidRPr="003D0E3C" w:rsidRDefault="002C388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3A1B7" w14:textId="3B386BAD" w:rsidR="002C388A" w:rsidRPr="003D0E3C" w:rsidRDefault="002C388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A80B" w14:textId="77777777" w:rsidR="002C388A" w:rsidRPr="003D0E3C" w:rsidRDefault="002C388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73E59BD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2AA64" w14:textId="1FD634D9" w:rsidR="008117E3" w:rsidRPr="00A71261" w:rsidRDefault="008117E3" w:rsidP="00E83920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Możliwość legalizacji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9DDC" w14:textId="77777777" w:rsidR="008117E3" w:rsidRPr="003D0E3C" w:rsidRDefault="008117E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7F177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73553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141EA" w:rsidRPr="003D0E3C" w14:paraId="538F84E2" w14:textId="77777777" w:rsidTr="00B45F12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DDF9" w14:textId="566AC2EB" w:rsidR="002141EA" w:rsidRPr="00A71261" w:rsidRDefault="008117E3" w:rsidP="005B276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="002141EA"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 Waga p</w:t>
            </w:r>
            <w:r w:rsidR="005B2769"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atformowa</w:t>
            </w:r>
            <w:r w:rsidR="0009649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min. 2000</w:t>
            </w:r>
            <w:r w:rsidR="002141EA"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9B4AE" w14:textId="16D540C4" w:rsidR="002141EA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88309" w14:textId="33373645" w:rsidR="002141EA" w:rsidRPr="003D0E3C" w:rsidRDefault="002141E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7B821" w14:textId="77777777" w:rsidR="002141EA" w:rsidRPr="003D0E3C" w:rsidRDefault="002141E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141EA" w:rsidRPr="003D0E3C" w14:paraId="50867E74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327FB" w14:textId="09B84A4A" w:rsidR="002141EA" w:rsidRPr="00A71261" w:rsidRDefault="002141EA" w:rsidP="00E83920">
            <w:pPr>
              <w:pStyle w:val="ListParagraph"/>
              <w:widowControl w:val="0"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bciążenie </w:t>
            </w:r>
            <w:r w:rsidR="000964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aksymalne: nie mniej niż 2000 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1938F" w14:textId="77777777" w:rsidR="002141EA" w:rsidRPr="003D0E3C" w:rsidRDefault="002141E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6CAD0" w14:textId="77777777" w:rsidR="002141EA" w:rsidRPr="003D0E3C" w:rsidRDefault="002141E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5CC3" w14:textId="77777777" w:rsidR="002141EA" w:rsidRPr="003D0E3C" w:rsidRDefault="002141E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141EA" w:rsidRPr="003D0E3C" w14:paraId="6F9C71F8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A859F" w14:textId="7360CD17" w:rsidR="002141EA" w:rsidRPr="00A71261" w:rsidRDefault="002141EA" w:rsidP="00E83920">
            <w:pPr>
              <w:pStyle w:val="ListParagraph"/>
              <w:widowControl w:val="0"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 w:rsidR="008117E3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kładność: nie gorsza niż </w:t>
            </w:r>
            <w:r w:rsidR="004D63E0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+/-</w:t>
            </w:r>
            <w:r w:rsidR="008117E3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0,01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FDA1" w14:textId="77777777" w:rsidR="002141EA" w:rsidRPr="003D0E3C" w:rsidRDefault="002141E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2CD4C" w14:textId="77777777" w:rsidR="002141EA" w:rsidRPr="003D0E3C" w:rsidRDefault="002141E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C535" w14:textId="77777777" w:rsidR="002141EA" w:rsidRPr="003D0E3C" w:rsidRDefault="002141E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141EA" w:rsidRPr="003D0E3C" w14:paraId="24C06B02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039F" w14:textId="70BC13D7" w:rsidR="002141EA" w:rsidRPr="00A71261" w:rsidRDefault="002141EA" w:rsidP="00E83920">
            <w:pPr>
              <w:pStyle w:val="ListParagraph"/>
              <w:widowControl w:val="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Wymiar szalki: nie mniejszy niż: 1</w:t>
            </w:r>
            <w:r w:rsidR="008117E3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0x1</w:t>
            </w:r>
            <w:r w:rsidR="008117E3"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0mm</w:t>
            </w:r>
          </w:p>
          <w:p w14:paraId="1563F1D6" w14:textId="77777777" w:rsidR="002141EA" w:rsidRPr="00A71261" w:rsidRDefault="002141EA" w:rsidP="00FF3CD9">
            <w:pPr>
              <w:pStyle w:val="ListParagraph"/>
              <w:widowControl w:val="0"/>
              <w:spacing w:after="0" w:line="240" w:lineRule="auto"/>
              <w:ind w:left="5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1658D" w14:textId="77777777" w:rsidR="002141EA" w:rsidRPr="003D0E3C" w:rsidRDefault="002141E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19EA7" w14:textId="77777777" w:rsidR="002141EA" w:rsidRPr="003D0E3C" w:rsidRDefault="002141E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2AA2" w14:textId="77777777" w:rsidR="002141EA" w:rsidRPr="003D0E3C" w:rsidRDefault="002141E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2141EA" w:rsidRPr="003D0E3C" w14:paraId="76B6C7BE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94CAD" w14:textId="491B9B8F" w:rsidR="002141EA" w:rsidRPr="00A71261" w:rsidRDefault="008117E3" w:rsidP="00E83920">
            <w:pPr>
              <w:pStyle w:val="ListParagraph"/>
              <w:widowControl w:val="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Zasilanie sieciowe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4A8F" w14:textId="77777777" w:rsidR="002141EA" w:rsidRPr="003D0E3C" w:rsidRDefault="002141EA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3542" w14:textId="77777777" w:rsidR="002141EA" w:rsidRPr="003D0E3C" w:rsidRDefault="002141EA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C845" w14:textId="77777777" w:rsidR="002141EA" w:rsidRPr="003D0E3C" w:rsidRDefault="002141EA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626ECF9E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8B305" w14:textId="501FD85C" w:rsidR="008117E3" w:rsidRPr="00A71261" w:rsidRDefault="008117E3" w:rsidP="00E83920">
            <w:pPr>
              <w:pStyle w:val="ListParagraph"/>
              <w:widowControl w:val="0"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Możliwość legalizacji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8B2A4" w14:textId="77777777" w:rsidR="008117E3" w:rsidRPr="003D0E3C" w:rsidRDefault="008117E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9FFA9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FE89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1F657F0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B08C7" w14:textId="57D300D8" w:rsidR="008117E3" w:rsidRPr="00A71261" w:rsidRDefault="008117E3" w:rsidP="008117E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0. Termometr 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C703D" w14:textId="305C40BB" w:rsidR="008117E3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CBF8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D405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55F3F5CF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9FBB1" w14:textId="4DC7D146" w:rsidR="008117E3" w:rsidRPr="00A71261" w:rsidRDefault="008117E3" w:rsidP="00E83920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Zakres temperatur: </w:t>
            </w: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50-+300</w:t>
            </w: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976F1" w14:textId="77777777" w:rsidR="008117E3" w:rsidRPr="003D0E3C" w:rsidRDefault="008117E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4B387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7E975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11C70F6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94122" w14:textId="0502412C" w:rsidR="008117E3" w:rsidRPr="00A71261" w:rsidRDefault="008117E3" w:rsidP="00E83920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Rozdzielczość: nie gorsza 0,1</w:t>
            </w:r>
            <w:r w:rsidRPr="00A71261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4A31F" w14:textId="77777777" w:rsidR="008117E3" w:rsidRPr="003D0E3C" w:rsidRDefault="008117E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2BA25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C0E22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6D5F41CF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99D77" w14:textId="22A59841" w:rsidR="008117E3" w:rsidRPr="00A71261" w:rsidRDefault="008117E3" w:rsidP="00E83920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Sonda o dł nie krótszej niż: 1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93CF" w14:textId="77777777" w:rsidR="008117E3" w:rsidRPr="003D0E3C" w:rsidRDefault="008117E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51ACE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229EC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117E3" w:rsidRPr="003D0E3C" w14:paraId="000C511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CFE80" w14:textId="3D5653A8" w:rsidR="008117E3" w:rsidRPr="00A71261" w:rsidRDefault="004D63E0" w:rsidP="00E83920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Pamięć wartości min. i max.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2D00" w14:textId="77777777" w:rsidR="008117E3" w:rsidRPr="003D0E3C" w:rsidRDefault="008117E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70AD4" w14:textId="77777777" w:rsidR="008117E3" w:rsidRPr="003D0E3C" w:rsidRDefault="008117E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738D7" w14:textId="77777777" w:rsidR="008117E3" w:rsidRPr="003D0E3C" w:rsidRDefault="008117E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2E181710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2E81" w14:textId="1F8AF16A" w:rsidR="004D63E0" w:rsidRPr="00A71261" w:rsidRDefault="004D63E0" w:rsidP="00E83920">
            <w:pPr>
              <w:pStyle w:val="ListParagraph"/>
              <w:widowControl w:val="0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261">
              <w:rPr>
                <w:rFonts w:ascii="Times New Roman" w:eastAsia="Times New Roman" w:hAnsi="Times New Roman" w:cs="Times New Roman"/>
                <w:sz w:val="20"/>
                <w:szCs w:val="20"/>
              </w:rPr>
              <w:t>Alarm wartości progowych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4C2B0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D99C6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137D8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78DD72A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470A" w14:textId="737AAB80" w:rsidR="004D63E0" w:rsidRPr="004D63E0" w:rsidRDefault="004D63E0" w:rsidP="004D63E0">
            <w:p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1. </w:t>
            </w:r>
            <w:r w:rsidRPr="004D63E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rasa do badania wytrzymałości na ściskanie </w:t>
            </w:r>
          </w:p>
          <w:p w14:paraId="56372A28" w14:textId="77777777" w:rsidR="004D63E0" w:rsidRPr="004D63E0" w:rsidRDefault="004D63E0" w:rsidP="004D63E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93040" w14:textId="3FB4D17B" w:rsidR="004D63E0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CDA6D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42C89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4FD3937B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ACEDF" w14:textId="7FC8BD41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Zgodność z normą PN-EN 196-1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F1B73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EDD5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CE32A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7B9462B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5C1F7" w14:textId="7FDC4C2A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Badanie ściskania w zakresie nie mniejszym niż 250kN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F0150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3912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DAB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5CD8C690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3E35" w14:textId="5608DDCC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Badanie zginania w zakresie nie mniejszym niż 15kN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D415B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328C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D13AD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01A7F387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4158C" w14:textId="0AFEFFEE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Automatyczny przyrost obciążenia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B710D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CEDB8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87832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35EE2172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E9110" w14:textId="656979A9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I klasa dokładności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FEC20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27540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8C1C2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7B82BDD6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138D2" w14:textId="0E2B9517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Oprogramowanie PC w jęzuku polski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71C8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2E6E9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17002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610C9C97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AD61F" w14:textId="71096C31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Transmisja wyników do pamięci USB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5196F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D9DAE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D455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6AB2DA02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3348" w14:textId="39EDD4BE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Sterownik graficzny TFT z możliwością rysowania wykresów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369C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D644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3AF25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5AEF1975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6813" w14:textId="7746761C" w:rsidR="004D63E0" w:rsidRPr="004D63E0" w:rsidRDefault="004D63E0" w:rsidP="00E83920">
            <w:pPr>
              <w:pStyle w:val="ListParagraph"/>
              <w:numPr>
                <w:ilvl w:val="0"/>
                <w:numId w:val="13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D63E0">
              <w:rPr>
                <w:rFonts w:ascii="Times New Roman" w:eastAsia="Times New Roman" w:hAnsi="Times New Roman" w:cs="Times New Roman"/>
                <w:sz w:val="20"/>
                <w:szCs w:val="20"/>
              </w:rPr>
              <w:t>Wyłącznik bezpieczeństwa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8993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DC318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21868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076F01E4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088E1" w14:textId="543FB160" w:rsidR="004D63E0" w:rsidRDefault="004D63E0" w:rsidP="004D63E0">
            <w:p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2. </w:t>
            </w:r>
            <w:r w:rsidRPr="004D63E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ieszarka do betonu</w:t>
            </w:r>
            <w:r w:rsidR="00B85F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40l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FDE62" w14:textId="7C1B55BB" w:rsidR="004D63E0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0363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59FC4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7EADE08C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8A441" w14:textId="3C2E62D8" w:rsidR="004D63E0" w:rsidRPr="00B85F63" w:rsidRDefault="00B85F63" w:rsidP="00E83920">
            <w:pPr>
              <w:pStyle w:val="ListParagraph"/>
              <w:numPr>
                <w:ilvl w:val="0"/>
                <w:numId w:val="14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Pojemność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eszania: 40l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2181F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4342D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29728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37EBFA8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C6733" w14:textId="423AAB03" w:rsidR="004D63E0" w:rsidRPr="00B85F63" w:rsidRDefault="00B85F63" w:rsidP="00E83920">
            <w:pPr>
              <w:pStyle w:val="ListParagraph"/>
              <w:numPr>
                <w:ilvl w:val="0"/>
                <w:numId w:val="14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broty nie mniej niż: 30obr/min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FF19B" w14:textId="77777777" w:rsidR="004D63E0" w:rsidRPr="003D0E3C" w:rsidRDefault="004D63E0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BEAC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38D98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D63E0" w:rsidRPr="003D0E3C" w14:paraId="5101036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EB1F" w14:textId="2A84A4EA" w:rsidR="004D63E0" w:rsidRPr="00B85F63" w:rsidRDefault="00B85F63" w:rsidP="00B85F63">
            <w:p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  <w:r w:rsidRPr="00B85F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 Mieszarka do betonu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120l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9F04F" w14:textId="4D98DB21" w:rsidR="004D63E0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DDB1" w14:textId="77777777" w:rsidR="004D63E0" w:rsidRPr="003D0E3C" w:rsidRDefault="004D63E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9A4B9" w14:textId="77777777" w:rsidR="004D63E0" w:rsidRPr="003D0E3C" w:rsidRDefault="004D63E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610D272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CABEB" w14:textId="4D7D797C" w:rsidR="00B85F63" w:rsidRPr="00B85F63" w:rsidRDefault="00B85F63" w:rsidP="00E83920">
            <w:pPr>
              <w:pStyle w:val="ListParagraph"/>
              <w:numPr>
                <w:ilvl w:val="0"/>
                <w:numId w:val="15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Pojemność mieszania: 120l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C2844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1A6FF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06CDC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09817FD2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437AB" w14:textId="04A4300E" w:rsidR="00B85F63" w:rsidRPr="00B85F63" w:rsidRDefault="00B85F63" w:rsidP="00E83920">
            <w:pPr>
              <w:pStyle w:val="ListParagraph"/>
              <w:numPr>
                <w:ilvl w:val="0"/>
                <w:numId w:val="15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Obroty nie mniej niż: 30obr/min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8AEA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0D25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31FD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02E0A9CC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73483" w14:textId="28C831F8" w:rsidR="00B85F63" w:rsidRPr="00B85F63" w:rsidRDefault="00B85F63" w:rsidP="00B85F63">
            <w:p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85F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. Stolik rozpływowy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73D0" w14:textId="7EDBB417" w:rsidR="00B85F63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5AD87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1260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35046AF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9E12" w14:textId="09BBAA37" w:rsidR="00B85F63" w:rsidRPr="00B85F63" w:rsidRDefault="00B85F63" w:rsidP="00E83920">
            <w:pPr>
              <w:pStyle w:val="ListParagraph"/>
              <w:numPr>
                <w:ilvl w:val="0"/>
                <w:numId w:val="16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Spełniający normę: PN-EN 12350-5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303C4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3DE8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7E6F7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2C1D83BA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B8697" w14:textId="46541A4B" w:rsidR="00B85F63" w:rsidRPr="00B85F63" w:rsidRDefault="00B85F63" w:rsidP="00E83920">
            <w:pPr>
              <w:pStyle w:val="ListParagraph"/>
              <w:numPr>
                <w:ilvl w:val="0"/>
                <w:numId w:val="16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Z ubijakie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2D58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3E51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8FDA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604CC668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32ED8" w14:textId="238188CA" w:rsidR="00B85F63" w:rsidRPr="00B85F63" w:rsidRDefault="00B85F63" w:rsidP="00E83920">
            <w:pPr>
              <w:pStyle w:val="ListParagraph"/>
              <w:numPr>
                <w:ilvl w:val="0"/>
                <w:numId w:val="16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Ze stożkiem rozpływowy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8D7C2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E54E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91D0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430A8A61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4688E" w14:textId="47A391C9" w:rsidR="00B85F63" w:rsidRPr="00B85F63" w:rsidRDefault="00B85F63" w:rsidP="00E83920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85F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rcza Bo</w:t>
            </w:r>
            <w:r w:rsidR="002C69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</w:t>
            </w:r>
            <w:r w:rsidRPr="00B85F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mego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C1B8E" w14:textId="575BFBE7" w:rsidR="00B85F63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9D5BF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A0550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1A2610BA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B8D8C" w14:textId="3DCD978C" w:rsidR="00B85F63" w:rsidRPr="00B85F63" w:rsidRDefault="00B85F63" w:rsidP="00E83920">
            <w:pPr>
              <w:pStyle w:val="ListParagraph"/>
              <w:numPr>
                <w:ilvl w:val="0"/>
                <w:numId w:val="18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Średnica tarczy roboczej nie mniej niż: 750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1F352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08B39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9DBE8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7683712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C60F3" w14:textId="4CEF5019" w:rsidR="00B85F63" w:rsidRPr="00B85F63" w:rsidRDefault="00B85F63" w:rsidP="00E83920">
            <w:pPr>
              <w:pStyle w:val="ListParagraph"/>
              <w:numPr>
                <w:ilvl w:val="0"/>
                <w:numId w:val="18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F63">
              <w:rPr>
                <w:rFonts w:ascii="Times New Roman" w:eastAsia="Times New Roman" w:hAnsi="Times New Roman" w:cs="Times New Roman"/>
                <w:sz w:val="20"/>
                <w:szCs w:val="20"/>
              </w:rPr>
              <w:t>Prędkość: 30obr/min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018A8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E985B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7C529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3D83744D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925BC" w14:textId="691CB1EC" w:rsidR="00B85F63" w:rsidRPr="00B85F63" w:rsidRDefault="00B85F63" w:rsidP="00E83920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szek do tarczy Bo</w:t>
            </w:r>
            <w:r w:rsidR="002C69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mego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7018" w14:textId="1438853C" w:rsidR="00B85F63" w:rsidRPr="003D0E3C" w:rsidRDefault="00F709C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5kg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E178A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A0CA2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85F63" w:rsidRPr="003D0E3C" w14:paraId="59050C1C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7CB01" w14:textId="0492F11C" w:rsidR="00B85F63" w:rsidRPr="005B2769" w:rsidRDefault="00F709C1" w:rsidP="005B2769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B2769">
              <w:rPr>
                <w:rFonts w:ascii="Times New Roman" w:eastAsia="Times New Roman" w:hAnsi="Times New Roman" w:cs="Times New Roman"/>
                <w:sz w:val="20"/>
                <w:szCs w:val="20"/>
              </w:rPr>
              <w:t>Frakcja F80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38BA6" w14:textId="77777777" w:rsidR="00B85F63" w:rsidRPr="003D0E3C" w:rsidRDefault="00B85F63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588B" w14:textId="77777777" w:rsidR="00B85F63" w:rsidRPr="003D0E3C" w:rsidRDefault="00B85F63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7BEE" w14:textId="77777777" w:rsidR="00B85F63" w:rsidRPr="003D0E3C" w:rsidRDefault="00B85F63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B2769" w:rsidRPr="003D0E3C" w14:paraId="7FE7F812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B821B" w14:textId="2AC54386" w:rsidR="005B2769" w:rsidRPr="005B2769" w:rsidRDefault="005B2769" w:rsidP="005B2769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276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ła stołowa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30BB" w14:textId="01C33796" w:rsidR="005B2769" w:rsidRPr="003D0E3C" w:rsidRDefault="00A7126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9577E" w14:textId="77777777" w:rsidR="005B2769" w:rsidRPr="003D0E3C" w:rsidRDefault="005B276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E4348" w14:textId="77777777" w:rsidR="005B2769" w:rsidRPr="003D0E3C" w:rsidRDefault="005B276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B2769" w:rsidRPr="003D0E3C" w14:paraId="79376203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4BF5B" w14:textId="2C249CF3" w:rsidR="005B2769" w:rsidRPr="005B2769" w:rsidRDefault="00A71261" w:rsidP="00A71261">
            <w:pPr>
              <w:pStyle w:val="ListParagraph"/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 tarczy o średnicy: 400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C06D" w14:textId="77777777" w:rsidR="005B2769" w:rsidRPr="003D0E3C" w:rsidRDefault="005B2769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C028B" w14:textId="77777777" w:rsidR="005B2769" w:rsidRPr="003D0E3C" w:rsidRDefault="005B276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77EC" w14:textId="77777777" w:rsidR="005B2769" w:rsidRPr="003D0E3C" w:rsidRDefault="005B276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B2769" w:rsidRPr="003D0E3C" w14:paraId="679160E6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15EE3" w14:textId="577939EF" w:rsidR="005B2769" w:rsidRPr="005B2769" w:rsidRDefault="005B2769" w:rsidP="005B2769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276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arcza diamentowa do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ły stołowej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E6B4" w14:textId="2C01BC31" w:rsidR="005B2769" w:rsidRPr="003D0E3C" w:rsidRDefault="00A7126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8918" w14:textId="77777777" w:rsidR="005B2769" w:rsidRPr="003D0E3C" w:rsidRDefault="005B276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42161" w14:textId="77777777" w:rsidR="005B2769" w:rsidRPr="003D0E3C" w:rsidRDefault="005B276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B2769" w:rsidRPr="003D0E3C" w14:paraId="7F7D777D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F4F84" w14:textId="13A5D4EC" w:rsidR="005B2769" w:rsidRPr="005B2769" w:rsidRDefault="005B2769" w:rsidP="00A71261">
            <w:pPr>
              <w:pStyle w:val="ListParagraph"/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Średnica: 400mm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A4D60" w14:textId="77777777" w:rsidR="005B2769" w:rsidRPr="003D0E3C" w:rsidRDefault="005B2769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72E39" w14:textId="77777777" w:rsidR="005B2769" w:rsidRPr="003D0E3C" w:rsidRDefault="005B276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0C15" w14:textId="77777777" w:rsidR="005B2769" w:rsidRPr="003D0E3C" w:rsidRDefault="005B276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B2769" w:rsidRPr="003D0E3C" w14:paraId="44ECC768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FDA7" w14:textId="591F3093" w:rsidR="005B2769" w:rsidRPr="00A71261" w:rsidRDefault="005B2769" w:rsidP="00A71261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Uchwyt do mocowania </w:t>
            </w:r>
            <w:r w:rsidR="00A71261" w:rsidRPr="00A7126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użych próbek betonowych 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8E215" w14:textId="5A5C8FB3" w:rsidR="005B2769" w:rsidRPr="003D0E3C" w:rsidRDefault="00A71261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6278F" w14:textId="77777777" w:rsidR="005B2769" w:rsidRPr="003D0E3C" w:rsidRDefault="005B276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84A08" w14:textId="77777777" w:rsidR="005B2769" w:rsidRPr="003D0E3C" w:rsidRDefault="005B276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B2769" w:rsidRPr="003D0E3C" w14:paraId="5242FA59" w14:textId="77777777" w:rsidTr="002C388A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409F2" w14:textId="77777777" w:rsidR="005B2769" w:rsidRPr="005B2769" w:rsidRDefault="005B2769" w:rsidP="005B2769">
            <w:pPr>
              <w:pStyle w:val="ListParagraph"/>
              <w:spacing w:after="160" w:line="25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E77CF" w14:textId="77777777" w:rsidR="005B2769" w:rsidRPr="003D0E3C" w:rsidRDefault="005B2769" w:rsidP="002C388A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1372" w14:textId="77777777" w:rsidR="005B2769" w:rsidRPr="003D0E3C" w:rsidRDefault="005B276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1CEAF" w14:textId="77777777" w:rsidR="005B2769" w:rsidRPr="003D0E3C" w:rsidRDefault="005B276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DC2116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DC2116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lastRenderedPageBreak/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E83920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A4EB13" w14:textId="77777777" w:rsidR="00DD1273" w:rsidRDefault="00DD1273">
      <w:pPr>
        <w:spacing w:after="0" w:line="240" w:lineRule="auto"/>
      </w:pPr>
      <w:r>
        <w:separator/>
      </w:r>
    </w:p>
  </w:endnote>
  <w:endnote w:type="continuationSeparator" w:id="0">
    <w:p w14:paraId="51A2D0E6" w14:textId="77777777" w:rsidR="00DD1273" w:rsidRDefault="00DD1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ABC2C7" w14:textId="77777777" w:rsidR="00DD1273" w:rsidRDefault="00DD1273">
      <w:pPr>
        <w:spacing w:after="0" w:line="240" w:lineRule="auto"/>
      </w:pPr>
      <w:r>
        <w:separator/>
      </w:r>
    </w:p>
  </w:footnote>
  <w:footnote w:type="continuationSeparator" w:id="0">
    <w:p w14:paraId="78E478DA" w14:textId="77777777" w:rsidR="00DD1273" w:rsidRDefault="00DD12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54754"/>
    <w:multiLevelType w:val="hybridMultilevel"/>
    <w:tmpl w:val="3C02A25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4DF4"/>
    <w:multiLevelType w:val="hybridMultilevel"/>
    <w:tmpl w:val="BCD82F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3B2D2E"/>
    <w:multiLevelType w:val="hybridMultilevel"/>
    <w:tmpl w:val="0B7C0DF6"/>
    <w:lvl w:ilvl="0" w:tplc="0BE6CCF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38116B"/>
    <w:multiLevelType w:val="hybridMultilevel"/>
    <w:tmpl w:val="60A636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D1F3F"/>
    <w:multiLevelType w:val="hybridMultilevel"/>
    <w:tmpl w:val="E5FEC2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DC3E30"/>
    <w:multiLevelType w:val="multilevel"/>
    <w:tmpl w:val="0415001D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)"/>
      <w:lvlJc w:val="left"/>
      <w:pPr>
        <w:ind w:left="1146" w:hanging="360"/>
      </w:pPr>
    </w:lvl>
    <w:lvl w:ilvl="2">
      <w:start w:val="1"/>
      <w:numFmt w:val="lowerRoman"/>
      <w:lvlText w:val="%3)"/>
      <w:lvlJc w:val="left"/>
      <w:pPr>
        <w:ind w:left="1506" w:hanging="360"/>
      </w:pPr>
    </w:lvl>
    <w:lvl w:ilvl="3">
      <w:start w:val="1"/>
      <w:numFmt w:val="decimal"/>
      <w:lvlText w:val="(%4)"/>
      <w:lvlJc w:val="left"/>
      <w:pPr>
        <w:ind w:left="1866" w:hanging="360"/>
      </w:pPr>
    </w:lvl>
    <w:lvl w:ilvl="4">
      <w:start w:val="1"/>
      <w:numFmt w:val="lowerLetter"/>
      <w:lvlText w:val="(%5)"/>
      <w:lvlJc w:val="left"/>
      <w:pPr>
        <w:ind w:left="2226" w:hanging="360"/>
      </w:pPr>
    </w:lvl>
    <w:lvl w:ilvl="5">
      <w:start w:val="1"/>
      <w:numFmt w:val="lowerRoman"/>
      <w:lvlText w:val="(%6)"/>
      <w:lvlJc w:val="left"/>
      <w:pPr>
        <w:ind w:left="2586" w:hanging="360"/>
      </w:pPr>
    </w:lvl>
    <w:lvl w:ilvl="6">
      <w:start w:val="1"/>
      <w:numFmt w:val="decimal"/>
      <w:lvlText w:val="%7."/>
      <w:lvlJc w:val="left"/>
      <w:pPr>
        <w:ind w:left="2946" w:hanging="360"/>
      </w:pPr>
    </w:lvl>
    <w:lvl w:ilvl="7">
      <w:start w:val="1"/>
      <w:numFmt w:val="lowerLetter"/>
      <w:lvlText w:val="%8."/>
      <w:lvlJc w:val="left"/>
      <w:pPr>
        <w:ind w:left="3306" w:hanging="360"/>
      </w:pPr>
    </w:lvl>
    <w:lvl w:ilvl="8">
      <w:start w:val="1"/>
      <w:numFmt w:val="lowerRoman"/>
      <w:lvlText w:val="%9."/>
      <w:lvlJc w:val="left"/>
      <w:pPr>
        <w:ind w:left="3666" w:hanging="360"/>
      </w:pPr>
    </w:lvl>
  </w:abstractNum>
  <w:abstractNum w:abstractNumId="6">
    <w:nsid w:val="13B37B24"/>
    <w:multiLevelType w:val="hybridMultilevel"/>
    <w:tmpl w:val="C5143E28"/>
    <w:lvl w:ilvl="0" w:tplc="4A0C197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5034F45"/>
    <w:multiLevelType w:val="multilevel"/>
    <w:tmpl w:val="0415001D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)"/>
      <w:lvlJc w:val="left"/>
      <w:pPr>
        <w:ind w:left="1146" w:hanging="360"/>
      </w:pPr>
    </w:lvl>
    <w:lvl w:ilvl="2">
      <w:start w:val="1"/>
      <w:numFmt w:val="lowerRoman"/>
      <w:lvlText w:val="%3)"/>
      <w:lvlJc w:val="left"/>
      <w:pPr>
        <w:ind w:left="1506" w:hanging="360"/>
      </w:pPr>
    </w:lvl>
    <w:lvl w:ilvl="3">
      <w:start w:val="1"/>
      <w:numFmt w:val="decimal"/>
      <w:lvlText w:val="(%4)"/>
      <w:lvlJc w:val="left"/>
      <w:pPr>
        <w:ind w:left="1866" w:hanging="360"/>
      </w:pPr>
    </w:lvl>
    <w:lvl w:ilvl="4">
      <w:start w:val="1"/>
      <w:numFmt w:val="lowerLetter"/>
      <w:lvlText w:val="(%5)"/>
      <w:lvlJc w:val="left"/>
      <w:pPr>
        <w:ind w:left="2226" w:hanging="360"/>
      </w:pPr>
    </w:lvl>
    <w:lvl w:ilvl="5">
      <w:start w:val="1"/>
      <w:numFmt w:val="lowerRoman"/>
      <w:lvlText w:val="(%6)"/>
      <w:lvlJc w:val="left"/>
      <w:pPr>
        <w:ind w:left="2586" w:hanging="360"/>
      </w:pPr>
    </w:lvl>
    <w:lvl w:ilvl="6">
      <w:start w:val="1"/>
      <w:numFmt w:val="decimal"/>
      <w:lvlText w:val="%7."/>
      <w:lvlJc w:val="left"/>
      <w:pPr>
        <w:ind w:left="2946" w:hanging="360"/>
      </w:pPr>
    </w:lvl>
    <w:lvl w:ilvl="7">
      <w:start w:val="1"/>
      <w:numFmt w:val="lowerLetter"/>
      <w:lvlText w:val="%8."/>
      <w:lvlJc w:val="left"/>
      <w:pPr>
        <w:ind w:left="3306" w:hanging="360"/>
      </w:pPr>
    </w:lvl>
    <w:lvl w:ilvl="8">
      <w:start w:val="1"/>
      <w:numFmt w:val="lowerRoman"/>
      <w:lvlText w:val="%9."/>
      <w:lvlJc w:val="left"/>
      <w:pPr>
        <w:ind w:left="3666" w:hanging="360"/>
      </w:pPr>
    </w:lvl>
  </w:abstractNum>
  <w:abstractNum w:abstractNumId="8">
    <w:nsid w:val="1FAB2BC1"/>
    <w:multiLevelType w:val="hybridMultilevel"/>
    <w:tmpl w:val="FDFC2F68"/>
    <w:lvl w:ilvl="0" w:tplc="04150011">
      <w:start w:val="1"/>
      <w:numFmt w:val="decimal"/>
      <w:lvlText w:val="%1)"/>
      <w:lvlJc w:val="left"/>
      <w:pPr>
        <w:ind w:left="502" w:hanging="360"/>
      </w:pPr>
      <w:rPr>
        <w:rFonts w:eastAsia="Times New Roman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B63208D"/>
    <w:multiLevelType w:val="hybridMultilevel"/>
    <w:tmpl w:val="5D481502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596A023F"/>
    <w:multiLevelType w:val="hybridMultilevel"/>
    <w:tmpl w:val="5D481502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5E664919"/>
    <w:multiLevelType w:val="hybridMultilevel"/>
    <w:tmpl w:val="5CB60600"/>
    <w:lvl w:ilvl="0" w:tplc="04150011">
      <w:start w:val="1"/>
      <w:numFmt w:val="decimal"/>
      <w:lvlText w:val="%1)"/>
      <w:lvlJc w:val="left"/>
      <w:pPr>
        <w:ind w:left="502" w:hanging="360"/>
      </w:pPr>
      <w:rPr>
        <w:rFonts w:eastAsia="Times New Roman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605B5C7E"/>
    <w:multiLevelType w:val="hybridMultilevel"/>
    <w:tmpl w:val="5CFED962"/>
    <w:lvl w:ilvl="0" w:tplc="0B181D34">
      <w:start w:val="1"/>
      <w:numFmt w:val="decimal"/>
      <w:lvlText w:val="%1)"/>
      <w:lvlJc w:val="left"/>
      <w:pPr>
        <w:ind w:left="720" w:hanging="360"/>
      </w:pPr>
      <w:rPr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1A96207"/>
    <w:multiLevelType w:val="hybridMultilevel"/>
    <w:tmpl w:val="090C8C0C"/>
    <w:lvl w:ilvl="0" w:tplc="0BE6CCF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C60A1A"/>
    <w:multiLevelType w:val="hybridMultilevel"/>
    <w:tmpl w:val="68085816"/>
    <w:lvl w:ilvl="0" w:tplc="B6D82AD4">
      <w:start w:val="15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197B89"/>
    <w:multiLevelType w:val="hybridMultilevel"/>
    <w:tmpl w:val="2F6A7096"/>
    <w:lvl w:ilvl="0" w:tplc="0BE6CCFE">
      <w:start w:val="1"/>
      <w:numFmt w:val="decimal"/>
      <w:lvlText w:val="%1)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654615"/>
    <w:multiLevelType w:val="hybridMultilevel"/>
    <w:tmpl w:val="C19C31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83568F"/>
    <w:multiLevelType w:val="hybridMultilevel"/>
    <w:tmpl w:val="012A22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7C13CD"/>
    <w:multiLevelType w:val="hybridMultilevel"/>
    <w:tmpl w:val="9DA69756"/>
    <w:lvl w:ilvl="0" w:tplc="0BE6CCF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8"/>
  </w:num>
  <w:num w:numId="4">
    <w:abstractNumId w:val="10"/>
  </w:num>
  <w:num w:numId="5">
    <w:abstractNumId w:val="3"/>
  </w:num>
  <w:num w:numId="6">
    <w:abstractNumId w:val="6"/>
  </w:num>
  <w:num w:numId="7">
    <w:abstractNumId w:val="0"/>
  </w:num>
  <w:num w:numId="8">
    <w:abstractNumId w:val="9"/>
  </w:num>
  <w:num w:numId="9">
    <w:abstractNumId w:val="1"/>
  </w:num>
  <w:num w:numId="10">
    <w:abstractNumId w:val="18"/>
  </w:num>
  <w:num w:numId="11">
    <w:abstractNumId w:val="5"/>
  </w:num>
  <w:num w:numId="12">
    <w:abstractNumId w:val="7"/>
  </w:num>
  <w:num w:numId="13">
    <w:abstractNumId w:val="2"/>
  </w:num>
  <w:num w:numId="14">
    <w:abstractNumId w:val="15"/>
  </w:num>
  <w:num w:numId="15">
    <w:abstractNumId w:val="13"/>
  </w:num>
  <w:num w:numId="16">
    <w:abstractNumId w:val="19"/>
  </w:num>
  <w:num w:numId="17">
    <w:abstractNumId w:val="14"/>
  </w:num>
  <w:num w:numId="18">
    <w:abstractNumId w:val="4"/>
  </w:num>
  <w:num w:numId="19">
    <w:abstractNumId w:val="17"/>
  </w:num>
  <w:num w:numId="20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734CD"/>
    <w:rsid w:val="00096499"/>
    <w:rsid w:val="000A4403"/>
    <w:rsid w:val="000B63D9"/>
    <w:rsid w:val="00121439"/>
    <w:rsid w:val="00122651"/>
    <w:rsid w:val="00123BD5"/>
    <w:rsid w:val="001249E6"/>
    <w:rsid w:val="00174860"/>
    <w:rsid w:val="001C1216"/>
    <w:rsid w:val="001D4C8C"/>
    <w:rsid w:val="001D4CE9"/>
    <w:rsid w:val="002141EA"/>
    <w:rsid w:val="00246C4C"/>
    <w:rsid w:val="00283596"/>
    <w:rsid w:val="00286B8B"/>
    <w:rsid w:val="00292DAA"/>
    <w:rsid w:val="00293519"/>
    <w:rsid w:val="002B7087"/>
    <w:rsid w:val="002C388A"/>
    <w:rsid w:val="002C6950"/>
    <w:rsid w:val="002D34F9"/>
    <w:rsid w:val="002D4D85"/>
    <w:rsid w:val="002E7548"/>
    <w:rsid w:val="003065F8"/>
    <w:rsid w:val="00317C73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D63E0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4EA3"/>
    <w:rsid w:val="005B2769"/>
    <w:rsid w:val="005B42FA"/>
    <w:rsid w:val="005E066C"/>
    <w:rsid w:val="005E2FA3"/>
    <w:rsid w:val="00603F7B"/>
    <w:rsid w:val="0061091F"/>
    <w:rsid w:val="00615D28"/>
    <w:rsid w:val="00626FE4"/>
    <w:rsid w:val="00637CF8"/>
    <w:rsid w:val="00654FFF"/>
    <w:rsid w:val="00662F88"/>
    <w:rsid w:val="0067456E"/>
    <w:rsid w:val="00695510"/>
    <w:rsid w:val="00695B34"/>
    <w:rsid w:val="006A1A80"/>
    <w:rsid w:val="006B542E"/>
    <w:rsid w:val="00702D1D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8022FA"/>
    <w:rsid w:val="008117E3"/>
    <w:rsid w:val="00855349"/>
    <w:rsid w:val="008614A4"/>
    <w:rsid w:val="00871E68"/>
    <w:rsid w:val="00881A19"/>
    <w:rsid w:val="00890662"/>
    <w:rsid w:val="00893DE5"/>
    <w:rsid w:val="00895F21"/>
    <w:rsid w:val="0089728F"/>
    <w:rsid w:val="008A0DE2"/>
    <w:rsid w:val="008C6649"/>
    <w:rsid w:val="008C6FC0"/>
    <w:rsid w:val="008F48E3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1261"/>
    <w:rsid w:val="00A7353D"/>
    <w:rsid w:val="00A73F76"/>
    <w:rsid w:val="00A75ED8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F671D"/>
    <w:rsid w:val="00B2067F"/>
    <w:rsid w:val="00B433D1"/>
    <w:rsid w:val="00B7025C"/>
    <w:rsid w:val="00B71079"/>
    <w:rsid w:val="00B85F63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2116"/>
    <w:rsid w:val="00DD1273"/>
    <w:rsid w:val="00DD49F8"/>
    <w:rsid w:val="00DF086E"/>
    <w:rsid w:val="00DF285D"/>
    <w:rsid w:val="00E36090"/>
    <w:rsid w:val="00E4506A"/>
    <w:rsid w:val="00E47655"/>
    <w:rsid w:val="00E51A50"/>
    <w:rsid w:val="00E83920"/>
    <w:rsid w:val="00EB3DA4"/>
    <w:rsid w:val="00EC0AE5"/>
    <w:rsid w:val="00EC3D0F"/>
    <w:rsid w:val="00EC45CA"/>
    <w:rsid w:val="00ED3081"/>
    <w:rsid w:val="00ED3A4E"/>
    <w:rsid w:val="00ED7A51"/>
    <w:rsid w:val="00F07D3A"/>
    <w:rsid w:val="00F13541"/>
    <w:rsid w:val="00F367BF"/>
    <w:rsid w:val="00F709C1"/>
    <w:rsid w:val="00F71295"/>
    <w:rsid w:val="00F728ED"/>
    <w:rsid w:val="00F92E4F"/>
    <w:rsid w:val="00F944AC"/>
    <w:rsid w:val="00FA647E"/>
    <w:rsid w:val="00FB1039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4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857C89B-45B1-4B14-A101-DA781ABD1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5</Pages>
  <Words>76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26</cp:revision>
  <dcterms:created xsi:type="dcterms:W3CDTF">2020-07-04T08:34:00Z</dcterms:created>
  <dcterms:modified xsi:type="dcterms:W3CDTF">2020-09-05T14:17:00Z</dcterms:modified>
</cp:coreProperties>
</file>